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interest in the Geologist Internship Position at your esteemed organization in China Beijing, as advertised on [Platform where you saw the posting]. As a dedicated geology student at [Your University] with a profound passion for earth sciences and a strong academic foundation, I am confident that my skills, academic background, and genuine enthusiasm for geological research align perfectly with the objectives of your team. This</w:t>
      </w:r>
      <w:r>
        <w:t xml:space="preserve"> </w:t>
      </w:r>
      <w:r>
        <w:rPr>
          <w:bCs/>
          <w:b/>
        </w:rPr>
        <w:t xml:space="preserve">Internship Application Letter</w:t>
      </w:r>
      <w:r>
        <w:t xml:space="preserve"> </w:t>
      </w:r>
      <w:r>
        <w:t xml:space="preserve">serves as my formal expression of commitment to contributing meaningfully to your pioneering work in China Beijing's dynamic geological landscape.</w:t>
      </w:r>
    </w:p>
    <w:p>
      <w:pPr>
        <w:pStyle w:val="BodyText"/>
      </w:pPr>
      <w:r>
        <w:t xml:space="preserve">The decision to pursue an internship specifically in China Beijing stems from my deep admiration for the region's unparalleled geological significance. As the capital of a nation experiencing unprecedented urbanization and infrastructure development, Beijing sits atop a complex geological foundation that includes ancient Precambrian basement rocks, Quaternary sediments, and active tectonic features. I am particularly fascinated by how your organization navigates these complexities in projects spanning urban planning, mineral resource assessment, and environmental sustainability – areas where my academic training has prepared me to contribute immediately. Having studied China's geological evolution through courses on East Asian tectonics and urban geology, I understand that Beijing represents a critical crossroads for applied geology in modern China.</w:t>
      </w:r>
    </w:p>
    <w:p>
      <w:pPr>
        <w:pStyle w:val="BodyText"/>
      </w:pPr>
      <w:r>
        <w:t xml:space="preserve">My academic journey at [Your University] has equipped me with robust technical competencies essential for a</w:t>
      </w:r>
      <w:r>
        <w:t xml:space="preserve"> </w:t>
      </w:r>
      <w:r>
        <w:rPr>
          <w:bCs/>
          <w:b/>
        </w:rPr>
        <w:t xml:space="preserve">Geologist</w:t>
      </w:r>
      <w:r>
        <w:t xml:space="preserve"> </w:t>
      </w:r>
      <w:r>
        <w:t xml:space="preserve">intern. I have completed advanced coursework in structural geology, stratigraphy, geochemistry, and remote sensing interpretation. In my recent capstone project on "Urban Ground Stability Assessment in Seismically Active Regions," I utilized GIS software to analyze subsidence patterns across Beijing's metropolitan area – a project that directly resonates with your ongoing studies of ground deformation near the Yan Mountains. My fieldwork experience includes three weeks conducting geological mapping in the Yanshan Mountains, where I documented fault systems and sedimentary sequences under challenging weather conditions. This hands-on experience taught me to adapt quickly to field environments while maintaining meticulous data collection standards – qualities I recognize as vital for success in Beijing's unique urban-geological setting.</w:t>
      </w:r>
    </w:p>
    <w:p>
      <w:pPr>
        <w:pStyle w:val="BodyText"/>
      </w:pPr>
      <w:r>
        <w:t xml:space="preserve">What particularly excites me about this opportunity in China Beijing is the chance to contribute to projects that address pressing national priorities. As China advances its "Belt and Road Initiative" and strives toward carbon neutrality by 2060, understanding subsurface geology becomes increasingly critical for sustainable infrastructure development. I am eager to apply my knowledge of hydrogeological mapping and soil mechanics to support your team's work on groundwater resource management in Beijing's rapidly developing districts. My proficiency with industry-standard tools like AutoCAD Civil 3D, ArcGIS Pro, and RockWorks – gained through university training and personal projects – positions me to immediately assist in data processing and visualization tasks for your geological surveys.</w:t>
      </w:r>
    </w:p>
    <w:p>
      <w:pPr>
        <w:pStyle w:val="BodyText"/>
      </w:pPr>
      <w:r>
        <w:t xml:space="preserve">Moreover, my cultural preparation extends beyond academic studies. I have completed a Chinese language proficiency course at [Institution], achieving HSK Level 4 certification, which enables me to communicate effectively with local field teams and stakeholders. Understanding the linguistic and cultural context is paramount for geologists working in China Beijing, where collaboration with government agencies like the Ministry of Natural Resources is essential for project success. I have also studied Chinese environmental regulations and geological survey protocols, recognizing that compliance within China's legal framework is non-negotiable for responsible resource development.</w:t>
      </w:r>
    </w:p>
    <w:p>
      <w:pPr>
        <w:pStyle w:val="BodyText"/>
      </w:pPr>
      <w:r>
        <w:t xml:space="preserve">Throughout my academic career, I have consistently sought opportunities to integrate theoretical knowledge with practical applications. Last summer, I participated in a research exchange at the Institute of Geology and Geophysics in Beijing – a transformative experience that solidified my desire to work within China's geological research ecosystem. During that visit, I observed firsthand how your organization's team conducts interdisciplinary studies on seismic risks along the North China Plain, an approach that perfectly aligns with my academic interests. This exposure reinforced my belief that Beijing represents the ideal environment for me to grow as a professional geologist within a culturally rich and scientifically rigorous setting.</w:t>
      </w:r>
    </w:p>
    <w:p>
      <w:pPr>
        <w:pStyle w:val="BodyText"/>
      </w:pPr>
      <w:r>
        <w:t xml:space="preserve">I am particularly impressed by your organization's recent publication on "Quaternary Sediment Dynamics in the Beijing Basin" (2023), which demonstrates innovative approaches to urban geological challenges. I would be honored to contribute to similar cutting-edge research during my internship, applying my skills in stratigraphic analysis and sediment core interpretation to support your team's objectives. My ability to work both independently on data processing tasks and collaboratively within diverse teams has been validated through multiple group projects where I served as lead analyst for geological hazard assessment simulations.</w:t>
      </w:r>
    </w:p>
    <w:p>
      <w:pPr>
        <w:pStyle w:val="BodyText"/>
      </w:pPr>
      <w:r>
        <w:t xml:space="preserve">The prospect of contributing to a geology internship in China Beijing represents more than just an academic opportunity – it signifies my commitment to becoming a globally competent geoscientist. I am eager to immerse myself in the vibrant scientific community here, learn from your experts, and bring fresh perspectives gained through my international education. My goal is not merely to complete an internship but to establish meaningful contributions that align with China's strategic geological priorities while developing skills that will serve me throughout my career as a professional geologist.</w:t>
      </w:r>
    </w:p>
    <w:p>
      <w:pPr>
        <w:pStyle w:val="BodyText"/>
      </w:pPr>
      <w:r>
        <w:t xml:space="preserve">I am confident that my technical abilities, cultural preparedness, and genuine enthusiasm for Beijing's unique geological challenges make me a strong candidate for this position. Thank you for considering my</w:t>
      </w:r>
      <w:r>
        <w:t xml:space="preserve"> </w:t>
      </w:r>
      <w:r>
        <w:rPr>
          <w:bCs/>
          <w:b/>
        </w:rPr>
        <w:t xml:space="preserve">Internship Application Letter</w:t>
      </w:r>
      <w:r>
        <w:t xml:space="preserve">. I have attached my resume and academic transcripts for your review and welcome the opportunity to discuss how my qualifications align with your team's needs at your earliest convenience. I look forward to the possibility of contributing to your organization's impactful work in China Beijing.</w:t>
      </w:r>
    </w:p>
    <w:p>
      <w:pPr>
        <w:pStyle w:val="BodyText"/>
      </w:pPr>
      <w:r>
        <w:t xml:space="preserve">Sincerely,</w:t>
      </w:r>
    </w:p>
    <w:p>
      <w:pPr>
        <w:pStyle w:val="BodyText"/>
      </w:pPr>
      <w:r>
        <w:t xml:space="preserve">[Your Typed Name]</w:t>
      </w:r>
    </w:p>
    <w:p>
      <w:pPr>
        <w:pStyle w:val="BodyText"/>
      </w:pPr>
      <w:r>
        <w:t xml:space="preserve">Geology Student, [Your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7T22:53:09Z</dcterms:created>
  <dcterms:modified xsi:type="dcterms:W3CDTF">2025-12-07T22:53:09Z</dcterms:modified>
</cp:coreProperties>
</file>

<file path=docProps/custom.xml><?xml version="1.0" encoding="utf-8"?>
<Properties xmlns="http://schemas.openxmlformats.org/officeDocument/2006/custom-properties" xmlns:vt="http://schemas.openxmlformats.org/officeDocument/2006/docPropsVTypes"/>
</file>